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0C12A9" w14:textId="77777777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0C3F663A" w:rsidR="004A6D6C" w:rsidRPr="00DB08BD" w:rsidRDefault="0096475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46ACA05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96475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ipovljani</w:t>
            </w:r>
          </w:p>
        </w:tc>
      </w:tr>
      <w:tr w:rsidR="000304CB" w:rsidRPr="00DB08BD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304CB" w:rsidRPr="003C4108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77777777" w:rsidR="000304CB" w:rsidRPr="00DB08BD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6803A2F2" w:rsidR="004A6D6C" w:rsidRPr="00DB08BD" w:rsidRDefault="0096475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95000</w:t>
            </w:r>
          </w:p>
        </w:tc>
      </w:tr>
      <w:tr w:rsidR="00633EBF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56E35F97" w:rsidR="00633EBF" w:rsidRPr="00DB08BD" w:rsidRDefault="00FB66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FB6696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95000</w:t>
            </w:r>
          </w:p>
        </w:tc>
      </w:tr>
      <w:tr w:rsidR="00633EBF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– grad, općina</w:t>
            </w:r>
          </w:p>
        </w:tc>
        <w:tc>
          <w:tcPr>
            <w:tcW w:w="2638" w:type="pct"/>
          </w:tcPr>
          <w:p w14:paraId="3EF34D96" w14:textId="4C0531F0" w:rsidR="00633EBF" w:rsidRPr="00DB08BD" w:rsidRDefault="00FB66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</w:t>
            </w:r>
          </w:p>
        </w:tc>
      </w:tr>
      <w:tr w:rsidR="00633EBF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633EBF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Javno - 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2638" w:type="pct"/>
          </w:tcPr>
          <w:p w14:paraId="7316C9A3" w14:textId="1BDA0A20" w:rsidR="00633EBF" w:rsidRPr="00DB08BD" w:rsidRDefault="00FB66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FB6696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95000</w:t>
            </w:r>
          </w:p>
        </w:tc>
      </w:tr>
      <w:tr w:rsidR="00633EBF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7E599E8C" w:rsidR="00633EBF" w:rsidRPr="00DB08BD" w:rsidRDefault="00FB66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</w:t>
            </w:r>
          </w:p>
        </w:tc>
      </w:tr>
      <w:tr w:rsidR="004A6D6C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1A918FE9" w:rsidR="004A6D6C" w:rsidRPr="00DB08BD" w:rsidRDefault="0096475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slovna</w:t>
            </w:r>
          </w:p>
        </w:tc>
      </w:tr>
      <w:tr w:rsidR="004A6D6C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6DDFC8C3" w:rsidR="004A6D6C" w:rsidRPr="00DB08BD" w:rsidRDefault="0096475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</w:t>
            </w: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432E176D" w:rsidR="004A6D6C" w:rsidRPr="00DB08BD" w:rsidRDefault="0096475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,00</w:t>
            </w:r>
          </w:p>
        </w:tc>
      </w:tr>
      <w:tr w:rsidR="004A6D6C" w:rsidRPr="00DB08BD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39BFD225" w:rsidR="004A6D6C" w:rsidRPr="00DB08BD" w:rsidRDefault="0096475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5</w:t>
            </w:r>
          </w:p>
        </w:tc>
      </w:tr>
      <w:tr w:rsidR="004A6D6C" w:rsidRPr="00DB08BD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6116044D" w:rsidR="004A6D6C" w:rsidRPr="00C06683" w:rsidRDefault="0096475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 w:rsidRPr="00C06683">
              <w:rPr>
                <w:rFonts w:ascii="Times New Roman" w:eastAsia="Times New Roman" w:hAnsi="Times New Roman" w:cs="Times New Roman"/>
                <w:sz w:val="16"/>
                <w:szCs w:val="16"/>
              </w:rPr>
              <w:t>sukladno</w:t>
            </w:r>
            <w:proofErr w:type="spellEnd"/>
            <w:r w:rsidRPr="00C06683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06683">
              <w:rPr>
                <w:rFonts w:ascii="Times New Roman" w:eastAsia="Times New Roman" w:hAnsi="Times New Roman" w:cs="Times New Roman"/>
                <w:sz w:val="16"/>
                <w:szCs w:val="16"/>
              </w:rPr>
              <w:t>zakonskoj</w:t>
            </w:r>
            <w:proofErr w:type="spellEnd"/>
            <w:r w:rsidRPr="00C06683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06683">
              <w:rPr>
                <w:rFonts w:ascii="Times New Roman" w:eastAsia="Times New Roman" w:hAnsi="Times New Roman" w:cs="Times New Roman"/>
                <w:sz w:val="16"/>
                <w:szCs w:val="16"/>
              </w:rPr>
              <w:t>regulativi</w:t>
            </w:r>
            <w:proofErr w:type="spellEnd"/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742"/>
        <w:gridCol w:w="544"/>
        <w:gridCol w:w="866"/>
        <w:gridCol w:w="814"/>
        <w:gridCol w:w="1134"/>
        <w:gridCol w:w="1226"/>
        <w:gridCol w:w="1412"/>
        <w:gridCol w:w="1350"/>
        <w:gridCol w:w="1262"/>
      </w:tblGrid>
      <w:tr w:rsidR="00E316FD" w:rsidRPr="00DB08BD" w14:paraId="567DF55A" w14:textId="77777777" w:rsidTr="00FB6696">
        <w:tc>
          <w:tcPr>
            <w:tcW w:w="437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3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FB6696">
        <w:tc>
          <w:tcPr>
            <w:tcW w:w="768" w:type="pct"/>
            <w:gridSpan w:val="2"/>
          </w:tcPr>
          <w:p w14:paraId="45653A79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63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35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60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684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57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49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36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FB6696" w:rsidRPr="00DB08BD" w14:paraId="0AEC35DF" w14:textId="77777777" w:rsidTr="00FB6696">
        <w:tc>
          <w:tcPr>
            <w:tcW w:w="768" w:type="pct"/>
            <w:gridSpan w:val="2"/>
          </w:tcPr>
          <w:p w14:paraId="0E796B96" w14:textId="1F10DD49" w:rsidR="00FB6696" w:rsidRPr="00DB08BD" w:rsidRDefault="00FB6696" w:rsidP="00FB6696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</w:t>
            </w:r>
          </w:p>
        </w:tc>
        <w:tc>
          <w:tcPr>
            <w:tcW w:w="463" w:type="pct"/>
          </w:tcPr>
          <w:p w14:paraId="20327BB7" w14:textId="1FF3C7EE" w:rsidR="00FB6696" w:rsidRPr="00DB08BD" w:rsidRDefault="00FB6696" w:rsidP="00FB6696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500</w:t>
            </w:r>
          </w:p>
        </w:tc>
        <w:tc>
          <w:tcPr>
            <w:tcW w:w="435" w:type="pct"/>
          </w:tcPr>
          <w:p w14:paraId="669DFA8F" w14:textId="4166B5CB" w:rsidR="00FB6696" w:rsidRPr="00DB08BD" w:rsidRDefault="00FB6696" w:rsidP="00FB6696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vno</w:t>
            </w:r>
          </w:p>
        </w:tc>
        <w:tc>
          <w:tcPr>
            <w:tcW w:w="606" w:type="pct"/>
          </w:tcPr>
          <w:p w14:paraId="4BC0E236" w14:textId="46682E4F" w:rsidR="00FB6696" w:rsidRPr="00DB08BD" w:rsidRDefault="00FB6696" w:rsidP="00FB6696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, RH</w:t>
            </w:r>
          </w:p>
        </w:tc>
        <w:tc>
          <w:tcPr>
            <w:tcW w:w="684" w:type="pct"/>
          </w:tcPr>
          <w:p w14:paraId="0F7D3A24" w14:textId="25C56D95" w:rsidR="00FB6696" w:rsidRPr="00DB08BD" w:rsidRDefault="00FB6696" w:rsidP="00FB6696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ma</w:t>
            </w:r>
          </w:p>
        </w:tc>
        <w:tc>
          <w:tcPr>
            <w:tcW w:w="557" w:type="pct"/>
          </w:tcPr>
          <w:p w14:paraId="522C327F" w14:textId="2209C1A6" w:rsidR="00FB6696" w:rsidRPr="00DB08BD" w:rsidRDefault="00FB6696" w:rsidP="00FB6696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daja/najam</w:t>
            </w:r>
          </w:p>
        </w:tc>
        <w:tc>
          <w:tcPr>
            <w:tcW w:w="749" w:type="pct"/>
          </w:tcPr>
          <w:p w14:paraId="049A0D8E" w14:textId="6B56D2F2" w:rsidR="00FB6696" w:rsidRPr="00DB08BD" w:rsidRDefault="00FB6696" w:rsidP="00FB6696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,87 EUR/m</w:t>
            </w:r>
            <w:r w:rsidRPr="000F073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</w:p>
        </w:tc>
        <w:tc>
          <w:tcPr>
            <w:tcW w:w="736" w:type="pct"/>
          </w:tcPr>
          <w:p w14:paraId="2506A4C7" w14:textId="7CE77F5A" w:rsidR="00FB6696" w:rsidRPr="00DB08BD" w:rsidRDefault="00FB6696" w:rsidP="00FB6696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vno</w:t>
            </w:r>
          </w:p>
        </w:tc>
      </w:tr>
      <w:tr w:rsidR="00E316FD" w:rsidRPr="00DB08BD" w14:paraId="02D6CF82" w14:textId="77777777" w:rsidTr="00FB6696">
        <w:tc>
          <w:tcPr>
            <w:tcW w:w="768" w:type="pct"/>
            <w:gridSpan w:val="2"/>
          </w:tcPr>
          <w:p w14:paraId="04438B8E" w14:textId="1677583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 kroz spajanje susjednih parcela</w:t>
            </w:r>
          </w:p>
        </w:tc>
        <w:tc>
          <w:tcPr>
            <w:tcW w:w="463" w:type="pct"/>
          </w:tcPr>
          <w:p w14:paraId="22DB5BBE" w14:textId="63210181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35" w:type="pct"/>
          </w:tcPr>
          <w:p w14:paraId="4B841559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06" w:type="pct"/>
          </w:tcPr>
          <w:p w14:paraId="545B568C" w14:textId="55A2397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84" w:type="pct"/>
          </w:tcPr>
          <w:p w14:paraId="522F16E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57" w:type="pct"/>
          </w:tcPr>
          <w:p w14:paraId="738E7E4C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9" w:type="pct"/>
          </w:tcPr>
          <w:p w14:paraId="3C901668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36" w:type="pct"/>
          </w:tcPr>
          <w:p w14:paraId="7EB863BA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A8D0B1D" w14:textId="77777777" w:rsidTr="00FB6696">
        <w:tc>
          <w:tcPr>
            <w:tcW w:w="768" w:type="pct"/>
            <w:gridSpan w:val="2"/>
          </w:tcPr>
          <w:p w14:paraId="59D2F39B" w14:textId="56BFC823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</w:t>
            </w:r>
          </w:p>
        </w:tc>
        <w:tc>
          <w:tcPr>
            <w:tcW w:w="463" w:type="pct"/>
          </w:tcPr>
          <w:p w14:paraId="0CD85D4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35" w:type="pct"/>
          </w:tcPr>
          <w:p w14:paraId="5314125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06" w:type="pct"/>
          </w:tcPr>
          <w:p w14:paraId="637E0EDB" w14:textId="2533E63A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84" w:type="pct"/>
          </w:tcPr>
          <w:p w14:paraId="62477905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57" w:type="pct"/>
          </w:tcPr>
          <w:p w14:paraId="6AFA910D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9" w:type="pct"/>
          </w:tcPr>
          <w:p w14:paraId="299B909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36" w:type="pct"/>
          </w:tcPr>
          <w:p w14:paraId="5005D36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7A41BC40" w14:textId="77777777" w:rsidTr="00FB6696">
        <w:tc>
          <w:tcPr>
            <w:tcW w:w="768" w:type="pct"/>
            <w:gridSpan w:val="2"/>
          </w:tcPr>
          <w:p w14:paraId="4BF2BE01" w14:textId="0078464F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 kroz spajanje više parcela</w:t>
            </w:r>
          </w:p>
        </w:tc>
        <w:tc>
          <w:tcPr>
            <w:tcW w:w="463" w:type="pct"/>
          </w:tcPr>
          <w:p w14:paraId="3A6FFD9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35" w:type="pct"/>
          </w:tcPr>
          <w:p w14:paraId="21A2BA7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06" w:type="pct"/>
          </w:tcPr>
          <w:p w14:paraId="7560396F" w14:textId="440F7FB2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84" w:type="pct"/>
          </w:tcPr>
          <w:p w14:paraId="10C9F373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57" w:type="pct"/>
          </w:tcPr>
          <w:p w14:paraId="2E8D4B7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9" w:type="pct"/>
          </w:tcPr>
          <w:p w14:paraId="7D94A8A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36" w:type="pct"/>
          </w:tcPr>
          <w:p w14:paraId="4B1831F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98"/>
        <w:gridCol w:w="2354"/>
        <w:gridCol w:w="1399"/>
        <w:gridCol w:w="1399"/>
        <w:gridCol w:w="1399"/>
        <w:gridCol w:w="1401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517DEB">
        <w:tc>
          <w:tcPr>
            <w:tcW w:w="2007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517DEB" w:rsidRPr="00DB08BD" w14:paraId="5A34206E" w14:textId="77777777" w:rsidTr="00517DEB">
        <w:tc>
          <w:tcPr>
            <w:tcW w:w="2007" w:type="pct"/>
            <w:gridSpan w:val="2"/>
          </w:tcPr>
          <w:p w14:paraId="4982DA9E" w14:textId="53BC6F43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6649C93B" w:rsidR="00517DEB" w:rsidRPr="00DB08BD" w:rsidRDefault="00FB66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35AB2B02" w14:textId="043A62C0" w:rsidR="00517DEB" w:rsidRPr="00E9420F" w:rsidRDefault="00FB66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8" w:type="pct"/>
            <w:shd w:val="clear" w:color="auto" w:fill="FFFFFF" w:themeFill="background1"/>
          </w:tcPr>
          <w:p w14:paraId="3C09ACBA" w14:textId="66AA7B9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20269E67" w14:textId="77777777" w:rsidTr="00517DEB">
        <w:trPr>
          <w:trHeight w:val="233"/>
        </w:trPr>
        <w:tc>
          <w:tcPr>
            <w:tcW w:w="2007" w:type="pct"/>
            <w:gridSpan w:val="2"/>
          </w:tcPr>
          <w:p w14:paraId="10FF2D00" w14:textId="75CEF767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6AFFA82F" w:rsidR="00517DEB" w:rsidRPr="00DB08BD" w:rsidRDefault="00FB66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76BD1F5B" w14:textId="4EEB1FD0" w:rsidR="00517DEB" w:rsidRPr="00E9420F" w:rsidRDefault="00FB66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8" w:type="pct"/>
            <w:shd w:val="clear" w:color="auto" w:fill="FFFFFF" w:themeFill="background1"/>
          </w:tcPr>
          <w:p w14:paraId="286E079B" w14:textId="3EBF0586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58D8D148" w14:textId="77777777" w:rsidTr="00517DEB">
        <w:tc>
          <w:tcPr>
            <w:tcW w:w="2007" w:type="pct"/>
            <w:gridSpan w:val="2"/>
          </w:tcPr>
          <w:p w14:paraId="2F5C1D08" w14:textId="5264AD6C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6CE40FAD" w:rsidR="00517DEB" w:rsidRPr="00DB08BD" w:rsidRDefault="00FB66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64B8112E" w14:textId="2D305404" w:rsidR="00517DEB" w:rsidRPr="00E9420F" w:rsidRDefault="00FB66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7BD29631" w14:textId="1F8A647A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18A574D9" w14:textId="77777777" w:rsidTr="00517DEB">
        <w:tc>
          <w:tcPr>
            <w:tcW w:w="2007" w:type="pct"/>
            <w:gridSpan w:val="2"/>
          </w:tcPr>
          <w:p w14:paraId="10E19E30" w14:textId="479DA8C8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70C8AD0A" w:rsidR="00517DEB" w:rsidRPr="00DB08BD" w:rsidRDefault="00FB66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0BB9022D" w14:textId="3213F50C" w:rsidR="00517DEB" w:rsidRPr="00E9420F" w:rsidRDefault="00FB66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3A7E418C" w14:textId="6802130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3318C9C1" w14:textId="77777777" w:rsidTr="00517DEB">
        <w:tc>
          <w:tcPr>
            <w:tcW w:w="2007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09337586" w:rsidR="00517DEB" w:rsidRPr="00DB08BD" w:rsidRDefault="00964753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1EC1982D" w14:textId="42AC8DCC" w:rsidR="00517DEB" w:rsidRPr="00DB08BD" w:rsidRDefault="00FB6696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0776E1FD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FB6696" w:rsidRPr="00FB6696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,45</w:t>
            </w:r>
          </w:p>
        </w:tc>
      </w:tr>
      <w:tr w:rsidR="000E39F1" w:rsidRPr="00DB08BD" w14:paraId="74053E2B" w14:textId="77777777" w:rsidTr="00FB6696">
        <w:tc>
          <w:tcPr>
            <w:tcW w:w="2362" w:type="pct"/>
          </w:tcPr>
          <w:p w14:paraId="0758854F" w14:textId="082EEC70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  <w:shd w:val="clear" w:color="auto" w:fill="FFFFFF" w:themeFill="background1"/>
          </w:tcPr>
          <w:p w14:paraId="69FEEE34" w14:textId="36E353F8" w:rsidR="000E39F1" w:rsidRPr="000E39F1" w:rsidRDefault="00FB66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FB6696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shd w:val="clear" w:color="auto" w:fill="FFFFFF" w:themeFill="background1"/>
                <w:lang w:val="hr-HR"/>
              </w:rPr>
              <w:t>2,45</w:t>
            </w:r>
          </w:p>
        </w:tc>
      </w:tr>
      <w:tr w:rsidR="000E39F1" w:rsidRPr="00DB08BD" w14:paraId="02931A5F" w14:textId="77777777" w:rsidTr="00E36E7A">
        <w:tc>
          <w:tcPr>
            <w:tcW w:w="2362" w:type="pct"/>
          </w:tcPr>
          <w:p w14:paraId="045AAEB2" w14:textId="0883DCE9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2A3D12B8" w:rsidR="000E39F1" w:rsidRPr="00DB08BD" w:rsidRDefault="00FB66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FB6696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,45</w:t>
            </w:r>
          </w:p>
        </w:tc>
      </w:tr>
      <w:tr w:rsidR="00964753" w:rsidRPr="00DB08BD" w14:paraId="69207083" w14:textId="77777777" w:rsidTr="00E36E7A">
        <w:tc>
          <w:tcPr>
            <w:tcW w:w="2362" w:type="pct"/>
          </w:tcPr>
          <w:p w14:paraId="397F0182" w14:textId="390AC157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869AD0B" w14:textId="26F51965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0 %</w:t>
            </w:r>
          </w:p>
        </w:tc>
      </w:tr>
      <w:tr w:rsidR="00964753" w:rsidRPr="00DB08BD" w14:paraId="7BCB27DA" w14:textId="77777777" w:rsidTr="00E36E7A">
        <w:tc>
          <w:tcPr>
            <w:tcW w:w="2362" w:type="pct"/>
          </w:tcPr>
          <w:p w14:paraId="1C89328D" w14:textId="03FAC908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lastRenderedPageBreak/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23DC023F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89 €</w:t>
            </w:r>
          </w:p>
        </w:tc>
      </w:tr>
      <w:tr w:rsidR="00964753" w:rsidRPr="00DB08BD" w14:paraId="54F7A5D2" w14:textId="77777777" w:rsidTr="00E36E7A">
        <w:tc>
          <w:tcPr>
            <w:tcW w:w="2362" w:type="pct"/>
          </w:tcPr>
          <w:p w14:paraId="3BC4C803" w14:textId="3A4E7AA8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0739F1A3" w14:textId="4A4EFA76" w:rsidR="00964753" w:rsidRPr="00C06683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 w:rsidRPr="00C06683">
              <w:rPr>
                <w:rFonts w:ascii="Times New Roman" w:eastAsia="Times New Roman" w:hAnsi="Times New Roman" w:cs="Times New Roman"/>
                <w:sz w:val="16"/>
                <w:szCs w:val="16"/>
              </w:rPr>
              <w:t>za</w:t>
            </w:r>
            <w:proofErr w:type="spellEnd"/>
            <w:r w:rsidRPr="00C06683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C06683">
              <w:rPr>
                <w:rFonts w:ascii="Times New Roman" w:eastAsia="Times New Roman" w:hAnsi="Times New Roman" w:cs="Times New Roman"/>
                <w:sz w:val="16"/>
                <w:szCs w:val="16"/>
              </w:rPr>
              <w:t>prvih</w:t>
            </w:r>
            <w:proofErr w:type="spellEnd"/>
            <w:r w:rsidRPr="00C06683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8 </w:t>
            </w:r>
            <w:proofErr w:type="spellStart"/>
            <w:r w:rsidRPr="00C06683">
              <w:rPr>
                <w:rFonts w:ascii="Times New Roman" w:eastAsia="Times New Roman" w:hAnsi="Times New Roman" w:cs="Times New Roman"/>
                <w:sz w:val="16"/>
                <w:szCs w:val="16"/>
              </w:rPr>
              <w:t>godina</w:t>
            </w:r>
            <w:proofErr w:type="spellEnd"/>
            <w:r w:rsidRPr="00C06683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u 100% </w:t>
            </w:r>
            <w:proofErr w:type="spellStart"/>
            <w:r w:rsidRPr="00C06683">
              <w:rPr>
                <w:rFonts w:ascii="Times New Roman" w:eastAsia="Times New Roman" w:hAnsi="Times New Roman" w:cs="Times New Roman"/>
                <w:sz w:val="16"/>
                <w:szCs w:val="16"/>
              </w:rPr>
              <w:t>iznosu</w:t>
            </w:r>
            <w:proofErr w:type="spellEnd"/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FB6696" w:rsidRPr="00DB08BD" w14:paraId="67938216" w14:textId="77777777" w:rsidTr="00E36E7A">
        <w:tc>
          <w:tcPr>
            <w:tcW w:w="2362" w:type="pct"/>
          </w:tcPr>
          <w:p w14:paraId="2BCB17F9" w14:textId="77777777" w:rsidR="00FB6696" w:rsidRPr="00DB08BD" w:rsidRDefault="00FB6696" w:rsidP="00FB669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37448693" w:rsidR="00FB6696" w:rsidRPr="00DB08BD" w:rsidRDefault="00FB6696" w:rsidP="00FB669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7</w:t>
            </w:r>
            <w:bookmarkStart w:id="0" w:name="_GoBack"/>
            <w:bookmarkEnd w:id="0"/>
          </w:p>
        </w:tc>
      </w:tr>
      <w:tr w:rsidR="00FB6696" w:rsidRPr="00DB08BD" w14:paraId="53A0D569" w14:textId="77777777" w:rsidTr="00E36E7A">
        <w:tc>
          <w:tcPr>
            <w:tcW w:w="2362" w:type="pct"/>
          </w:tcPr>
          <w:p w14:paraId="20F2630E" w14:textId="77777777" w:rsidR="00FB6696" w:rsidRPr="00DB08BD" w:rsidRDefault="00FB6696" w:rsidP="00FB669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5AEB94EF" w:rsidR="00FB6696" w:rsidRPr="00DB08BD" w:rsidRDefault="00FB6696" w:rsidP="00FB669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12</w:t>
            </w:r>
          </w:p>
        </w:tc>
      </w:tr>
      <w:tr w:rsidR="00FB6696" w:rsidRPr="00DB08BD" w14:paraId="3D12562C" w14:textId="77777777" w:rsidTr="00E36E7A">
        <w:tc>
          <w:tcPr>
            <w:tcW w:w="2362" w:type="pct"/>
          </w:tcPr>
          <w:p w14:paraId="5C27FB7A" w14:textId="77777777" w:rsidR="00FB6696" w:rsidRPr="00DB08BD" w:rsidRDefault="00FB6696" w:rsidP="00FB669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1ABD855E" w:rsidR="00FB6696" w:rsidRPr="00DB08BD" w:rsidRDefault="00FB6696" w:rsidP="00FB669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20</w:t>
            </w: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1F20F64B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FB6696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48</w:t>
            </w:r>
            <w:r w:rsidR="0096475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€</w:t>
            </w:r>
            <w:r w:rsidR="00FB6696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godišnje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964753" w:rsidRPr="00DB08BD" w14:paraId="58BDB50A" w14:textId="77777777" w:rsidTr="00E36E7A">
        <w:tc>
          <w:tcPr>
            <w:tcW w:w="2362" w:type="pct"/>
          </w:tcPr>
          <w:p w14:paraId="2012D073" w14:textId="77777777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068C8DC3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964753" w:rsidRPr="00DB08BD" w14:paraId="0FAA6611" w14:textId="77777777" w:rsidTr="00E36E7A">
        <w:tc>
          <w:tcPr>
            <w:tcW w:w="2362" w:type="pct"/>
          </w:tcPr>
          <w:p w14:paraId="00D71B73" w14:textId="77777777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592726D0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964753" w:rsidRPr="00DB08BD" w14:paraId="302D2FCA" w14:textId="77777777" w:rsidTr="00E36E7A">
        <w:tc>
          <w:tcPr>
            <w:tcW w:w="2362" w:type="pct"/>
          </w:tcPr>
          <w:p w14:paraId="171A567F" w14:textId="77777777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43BB36D5" w:rsidR="00964753" w:rsidRPr="00DB08BD" w:rsidRDefault="00FB6696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964753" w:rsidRPr="00DB08BD" w14:paraId="0F616A71" w14:textId="77777777" w:rsidTr="00E36E7A">
        <w:tc>
          <w:tcPr>
            <w:tcW w:w="2362" w:type="pct"/>
          </w:tcPr>
          <w:p w14:paraId="508F2ABA" w14:textId="77777777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00336A7D" w:rsidR="00964753" w:rsidRPr="00DB08BD" w:rsidRDefault="00FB6696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ZRAĐEN</w:t>
            </w:r>
          </w:p>
        </w:tc>
      </w:tr>
      <w:tr w:rsidR="00964753" w:rsidRPr="00DB08BD" w14:paraId="65582D16" w14:textId="77777777" w:rsidTr="00E36E7A">
        <w:tc>
          <w:tcPr>
            <w:tcW w:w="2362" w:type="pct"/>
          </w:tcPr>
          <w:p w14:paraId="07C6EF92" w14:textId="2E58EC43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Detaljni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4E08E383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 postoji obveza izrade</w:t>
            </w: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517DE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53E986EB" w:rsidR="004A6D6C" w:rsidRPr="00DB08BD" w:rsidRDefault="0096475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6B608F4B" w:rsidR="004A6D6C" w:rsidRPr="00DB08BD" w:rsidRDefault="0096475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#, 1 km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0F1313F8" w:rsidR="004A6D6C" w:rsidRPr="00DB08BD" w:rsidRDefault="0096475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5 km</w:t>
            </w: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59885586" w:rsidR="004A6D6C" w:rsidRPr="00DB08BD" w:rsidRDefault="0096475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55 km, Rijeka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4BBBB994" w:rsidR="004A6D6C" w:rsidRPr="00DB08BD" w:rsidRDefault="0096475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90 km, Zračna luka Zagreb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ACB392E" w14:textId="77777777" w:rsidTr="00E36E7A">
        <w:tc>
          <w:tcPr>
            <w:tcW w:w="1095" w:type="pct"/>
          </w:tcPr>
          <w:p w14:paraId="462823E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CF55FA9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C637F9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0233367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177C4F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BD20165" w14:textId="77777777" w:rsidTr="00E36E7A">
        <w:tc>
          <w:tcPr>
            <w:tcW w:w="1095" w:type="pct"/>
          </w:tcPr>
          <w:p w14:paraId="015D5548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749D6E24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69743C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40F1F0E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53270AB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964753" w:rsidRPr="00DB08BD" w14:paraId="02F6FC38" w14:textId="77777777" w:rsidTr="00E36E7A">
        <w:tc>
          <w:tcPr>
            <w:tcW w:w="2784" w:type="pct"/>
          </w:tcPr>
          <w:p w14:paraId="49DC2066" w14:textId="77777777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29BF2572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kola Horvat</w:t>
            </w:r>
          </w:p>
        </w:tc>
      </w:tr>
      <w:tr w:rsidR="00964753" w:rsidRPr="00DB08BD" w14:paraId="44E4DA81" w14:textId="77777777" w:rsidTr="00E36E7A">
        <w:tc>
          <w:tcPr>
            <w:tcW w:w="2784" w:type="pct"/>
          </w:tcPr>
          <w:p w14:paraId="5836B520" w14:textId="77777777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63E4512B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ćina Lipovljani</w:t>
            </w:r>
          </w:p>
        </w:tc>
      </w:tr>
      <w:tr w:rsidR="00964753" w:rsidRPr="00DB08BD" w14:paraId="1BC6640F" w14:textId="77777777" w:rsidTr="00E36E7A">
        <w:tc>
          <w:tcPr>
            <w:tcW w:w="2784" w:type="pct"/>
          </w:tcPr>
          <w:p w14:paraId="1A9F55D7" w14:textId="77777777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490ABD8E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elnik</w:t>
            </w:r>
          </w:p>
        </w:tc>
      </w:tr>
      <w:tr w:rsidR="00964753" w:rsidRPr="00DB08BD" w14:paraId="7A58C635" w14:textId="77777777" w:rsidTr="00E36E7A">
        <w:tc>
          <w:tcPr>
            <w:tcW w:w="2784" w:type="pct"/>
          </w:tcPr>
          <w:p w14:paraId="24F951B7" w14:textId="77777777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3C16CFBF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kola.horvat@lipovljani.hr</w:t>
            </w:r>
          </w:p>
        </w:tc>
      </w:tr>
      <w:tr w:rsidR="00964753" w:rsidRPr="00DB08BD" w14:paraId="43D44CF1" w14:textId="77777777" w:rsidTr="00E36E7A">
        <w:tc>
          <w:tcPr>
            <w:tcW w:w="2784" w:type="pct"/>
          </w:tcPr>
          <w:p w14:paraId="3AB8E36E" w14:textId="77777777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522CA016" w:rsidR="00964753" w:rsidRPr="00DB08BD" w:rsidRDefault="00964753" w:rsidP="0096475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44676004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9B03C9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eastAsia="hr-HR"/>
        </w:rPr>
      </w:pP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nos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toč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veobuhvat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u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oj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az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.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proofErr w:type="gram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proofErr w:type="gram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ihvać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il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akv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e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sljedič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lučaj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štet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ubit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astal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orišten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ir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.</w:t>
      </w:r>
    </w:p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E39F1"/>
    <w:rsid w:val="000E766C"/>
    <w:rsid w:val="00190420"/>
    <w:rsid w:val="001F3BCC"/>
    <w:rsid w:val="00316F00"/>
    <w:rsid w:val="003C4108"/>
    <w:rsid w:val="003E0A0F"/>
    <w:rsid w:val="004A6D6C"/>
    <w:rsid w:val="00517DEB"/>
    <w:rsid w:val="005D0447"/>
    <w:rsid w:val="005D702B"/>
    <w:rsid w:val="00633EBF"/>
    <w:rsid w:val="006A1CC1"/>
    <w:rsid w:val="006D3B0E"/>
    <w:rsid w:val="006E0913"/>
    <w:rsid w:val="006E2273"/>
    <w:rsid w:val="00851865"/>
    <w:rsid w:val="00964753"/>
    <w:rsid w:val="00B12955"/>
    <w:rsid w:val="00B23475"/>
    <w:rsid w:val="00B61DC3"/>
    <w:rsid w:val="00C06683"/>
    <w:rsid w:val="00D004B6"/>
    <w:rsid w:val="00D221C0"/>
    <w:rsid w:val="00D43AAD"/>
    <w:rsid w:val="00D93AEE"/>
    <w:rsid w:val="00E04AEE"/>
    <w:rsid w:val="00E316FD"/>
    <w:rsid w:val="00E62D80"/>
    <w:rsid w:val="00E9420F"/>
    <w:rsid w:val="00EA1705"/>
    <w:rsid w:val="00EF34AA"/>
    <w:rsid w:val="00FB6696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6D6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78</Words>
  <Characters>329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Korisnik</cp:lastModifiedBy>
  <cp:revision>9</cp:revision>
  <cp:lastPrinted>2022-12-02T09:27:00Z</cp:lastPrinted>
  <dcterms:created xsi:type="dcterms:W3CDTF">2022-12-05T09:06:00Z</dcterms:created>
  <dcterms:modified xsi:type="dcterms:W3CDTF">2023-10-17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